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7042F" w14:textId="2203D2EB" w:rsidR="00985A2D" w:rsidRDefault="00985A2D" w:rsidP="00985A2D">
      <w:pPr>
        <w:jc w:val="center"/>
        <w:rPr>
          <w:rFonts w:ascii="Cambria" w:hAnsi="Cambria"/>
          <w:b/>
          <w:sz w:val="36"/>
          <w:lang w:val="cs-CZ"/>
        </w:rPr>
      </w:pPr>
      <w:r w:rsidRPr="00985A2D">
        <w:rPr>
          <w:rFonts w:ascii="Cambria" w:hAnsi="Cambria"/>
          <w:b/>
          <w:sz w:val="36"/>
          <w:lang w:val="cs-CZ"/>
        </w:rPr>
        <w:t>Otázky – 5PV</w:t>
      </w:r>
      <w:r w:rsidR="00CF079A">
        <w:rPr>
          <w:rFonts w:ascii="Cambria" w:hAnsi="Cambria"/>
          <w:b/>
          <w:sz w:val="36"/>
          <w:lang w:val="cs-CZ"/>
        </w:rPr>
        <w:t xml:space="preserve"> – Stáže v Paříži</w:t>
      </w:r>
    </w:p>
    <w:p w14:paraId="1DE2F73B" w14:textId="77777777" w:rsidR="00985A2D" w:rsidRPr="00985A2D" w:rsidRDefault="00985A2D" w:rsidP="00985A2D"/>
    <w:p w14:paraId="2B93AFC2" w14:textId="7E25A570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1) Ahoj, můžeš se nám představit</w:t>
      </w:r>
      <w:r w:rsidR="001B3B63" w:rsidRPr="000443A8">
        <w:rPr>
          <w:b/>
          <w:bCs/>
          <w:sz w:val="24"/>
          <w:lang w:val="cs-CZ"/>
        </w:rPr>
        <w:t xml:space="preserve"> (např. jméno, ročník studia, obor studia, případně koníčky, jiné práce apod.)</w:t>
      </w:r>
      <w:r w:rsidRPr="000443A8">
        <w:rPr>
          <w:b/>
          <w:bCs/>
          <w:sz w:val="24"/>
          <w:lang w:val="cs-CZ"/>
        </w:rPr>
        <w:t xml:space="preserve"> a říci nám, proč jsi si vybral/a vedlejší specializaci 5PV – Praktikum ve veřejné správě?</w:t>
      </w:r>
      <w:r w:rsidR="001B3B63" w:rsidRPr="000443A8">
        <w:rPr>
          <w:b/>
          <w:bCs/>
          <w:sz w:val="24"/>
          <w:lang w:val="cs-CZ"/>
        </w:rPr>
        <w:t xml:space="preserve"> Kdy jsi stáž absolvoval/a (rok, semestr)?</w:t>
      </w:r>
    </w:p>
    <w:p w14:paraId="3F5CAE0D" w14:textId="0B30E65B" w:rsidR="00843E46" w:rsidRPr="00985A2D" w:rsidRDefault="00543492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Jmenuji se Ondřej Pařez a jsem studentem magisterského oboru Ekonomie na Národohospodářské </w:t>
      </w:r>
      <w:r w:rsidR="002F7679">
        <w:rPr>
          <w:sz w:val="24"/>
          <w:lang w:val="cs-CZ"/>
        </w:rPr>
        <w:t>fakultě</w:t>
      </w:r>
      <w:r>
        <w:rPr>
          <w:sz w:val="24"/>
          <w:lang w:val="cs-CZ"/>
        </w:rPr>
        <w:t>.</w:t>
      </w:r>
      <w:r w:rsidR="008A76E5">
        <w:rPr>
          <w:sz w:val="24"/>
          <w:lang w:val="cs-CZ"/>
        </w:rPr>
        <w:t xml:space="preserve"> </w:t>
      </w:r>
      <w:r w:rsidR="00843E46">
        <w:rPr>
          <w:sz w:val="24"/>
          <w:lang w:val="cs-CZ"/>
        </w:rPr>
        <w:t>Mám za sebou výměnný pobyt ve Spojených státech, a to mě jen usvědčilo v tom, že bych rád načerpal více mezinárodních zkušeností a poznal tak další rozdíly ve vnímání světa.</w:t>
      </w:r>
      <w:r w:rsidR="00E64CC0">
        <w:rPr>
          <w:sz w:val="24"/>
          <w:lang w:val="cs-CZ"/>
        </w:rPr>
        <w:t xml:space="preserve"> Nabídka vedlejší specializace </w:t>
      </w:r>
      <w:r w:rsidR="003F7C94">
        <w:rPr>
          <w:sz w:val="24"/>
          <w:lang w:val="cs-CZ"/>
        </w:rPr>
        <w:t xml:space="preserve">5PV </w:t>
      </w:r>
      <w:r w:rsidR="00E64CC0">
        <w:rPr>
          <w:sz w:val="24"/>
          <w:lang w:val="cs-CZ"/>
        </w:rPr>
        <w:t xml:space="preserve">a absolvování stáže, kde má student možnost skloubit teoretické a praktické znalosti a </w:t>
      </w:r>
      <w:r w:rsidR="00042509">
        <w:rPr>
          <w:sz w:val="24"/>
          <w:lang w:val="cs-CZ"/>
        </w:rPr>
        <w:t>zjistit,</w:t>
      </w:r>
      <w:r w:rsidR="00E64CC0">
        <w:rPr>
          <w:sz w:val="24"/>
          <w:lang w:val="cs-CZ"/>
        </w:rPr>
        <w:t xml:space="preserve"> jak funguje </w:t>
      </w:r>
      <w:r w:rsidR="000033CA">
        <w:rPr>
          <w:sz w:val="24"/>
          <w:lang w:val="cs-CZ"/>
        </w:rPr>
        <w:t xml:space="preserve">velká </w:t>
      </w:r>
      <w:r w:rsidR="00E64CC0">
        <w:rPr>
          <w:sz w:val="24"/>
          <w:lang w:val="cs-CZ"/>
        </w:rPr>
        <w:t>mezinárodní organizace</w:t>
      </w:r>
      <w:r w:rsidR="003F7C94">
        <w:rPr>
          <w:sz w:val="24"/>
          <w:lang w:val="cs-CZ"/>
        </w:rPr>
        <w:t>,</w:t>
      </w:r>
      <w:r w:rsidR="00E64CC0">
        <w:rPr>
          <w:sz w:val="24"/>
          <w:lang w:val="cs-CZ"/>
        </w:rPr>
        <w:t xml:space="preserve"> byla proto jasnou volbou, kam směřovat </w:t>
      </w:r>
      <w:r w:rsidR="000033CA">
        <w:rPr>
          <w:sz w:val="24"/>
          <w:lang w:val="cs-CZ"/>
        </w:rPr>
        <w:t xml:space="preserve">mé </w:t>
      </w:r>
      <w:r w:rsidR="00E64CC0">
        <w:rPr>
          <w:sz w:val="24"/>
          <w:lang w:val="cs-CZ"/>
        </w:rPr>
        <w:t>další životní kroky. Stáž jsem absolvova</w:t>
      </w:r>
      <w:r w:rsidR="000033CA">
        <w:rPr>
          <w:sz w:val="24"/>
          <w:lang w:val="cs-CZ"/>
        </w:rPr>
        <w:t>l od února do dubna</w:t>
      </w:r>
      <w:r w:rsidR="00042509">
        <w:rPr>
          <w:sz w:val="24"/>
          <w:lang w:val="cs-CZ"/>
        </w:rPr>
        <w:t xml:space="preserve"> v</w:t>
      </w:r>
      <w:r w:rsidR="00843E46">
        <w:rPr>
          <w:sz w:val="24"/>
          <w:lang w:val="cs-CZ"/>
        </w:rPr>
        <w:t xml:space="preserve"> letním semestru </w:t>
      </w:r>
      <w:r w:rsidR="00042509">
        <w:rPr>
          <w:sz w:val="24"/>
          <w:lang w:val="cs-CZ"/>
        </w:rPr>
        <w:t>2021/2022</w:t>
      </w:r>
      <w:r w:rsidR="000033CA">
        <w:rPr>
          <w:sz w:val="24"/>
          <w:lang w:val="cs-CZ"/>
        </w:rPr>
        <w:t>.</w:t>
      </w:r>
    </w:p>
    <w:p w14:paraId="5BCA60E5" w14:textId="6145D304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2) Co Tě na nabídce stáží na Stálé misi ČR při OECD v Paříži nejvíce zaujalo?</w:t>
      </w:r>
    </w:p>
    <w:p w14:paraId="1B2177E7" w14:textId="6AD5EDEF" w:rsidR="000443A8" w:rsidRPr="00985A2D" w:rsidRDefault="008A76E5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Tato stáž </w:t>
      </w:r>
      <w:r w:rsidR="00587D2E">
        <w:rPr>
          <w:sz w:val="24"/>
          <w:lang w:val="cs-CZ"/>
        </w:rPr>
        <w:t>mě zaujala možností</w:t>
      </w:r>
      <w:r>
        <w:rPr>
          <w:sz w:val="24"/>
          <w:lang w:val="cs-CZ"/>
        </w:rPr>
        <w:t xml:space="preserve"> absolvovat čas v </w:t>
      </w:r>
      <w:r w:rsidR="00587D2E">
        <w:rPr>
          <w:sz w:val="24"/>
          <w:lang w:val="cs-CZ"/>
        </w:rPr>
        <w:t>OECD</w:t>
      </w:r>
      <w:r>
        <w:rPr>
          <w:sz w:val="24"/>
          <w:lang w:val="cs-CZ"/>
        </w:rPr>
        <w:t xml:space="preserve"> a </w:t>
      </w:r>
      <w:r w:rsidR="003900A3">
        <w:rPr>
          <w:sz w:val="24"/>
          <w:lang w:val="cs-CZ"/>
        </w:rPr>
        <w:t>zjistit,</w:t>
      </w:r>
      <w:r>
        <w:rPr>
          <w:sz w:val="24"/>
          <w:lang w:val="cs-CZ"/>
        </w:rPr>
        <w:t xml:space="preserve"> jak </w:t>
      </w:r>
      <w:r w:rsidR="00926909">
        <w:rPr>
          <w:sz w:val="24"/>
          <w:lang w:val="cs-CZ"/>
        </w:rPr>
        <w:t>tento</w:t>
      </w:r>
      <w:r w:rsidR="00587D2E">
        <w:rPr>
          <w:sz w:val="24"/>
          <w:lang w:val="cs-CZ"/>
        </w:rPr>
        <w:t xml:space="preserve"> velký mezinárodní</w:t>
      </w:r>
      <w:r>
        <w:rPr>
          <w:sz w:val="24"/>
          <w:lang w:val="cs-CZ"/>
        </w:rPr>
        <w:t xml:space="preserve"> kolos funguje</w:t>
      </w:r>
      <w:r w:rsidR="00587D2E">
        <w:rPr>
          <w:sz w:val="24"/>
          <w:lang w:val="cs-CZ"/>
        </w:rPr>
        <w:t>, stejně tak jako strávit čas na stálém zastoupení České republiky</w:t>
      </w:r>
      <w:r w:rsidR="00926909">
        <w:rPr>
          <w:sz w:val="24"/>
          <w:lang w:val="cs-CZ"/>
        </w:rPr>
        <w:t xml:space="preserve"> při této organizaci</w:t>
      </w:r>
      <w:r w:rsidR="00587D2E">
        <w:rPr>
          <w:sz w:val="24"/>
          <w:lang w:val="cs-CZ"/>
        </w:rPr>
        <w:t xml:space="preserve">. </w:t>
      </w:r>
      <w:r>
        <w:rPr>
          <w:sz w:val="24"/>
          <w:lang w:val="cs-CZ"/>
        </w:rPr>
        <w:t xml:space="preserve">Navíc se jedná o ojedinělou </w:t>
      </w:r>
      <w:r w:rsidR="00912436">
        <w:rPr>
          <w:sz w:val="24"/>
          <w:lang w:val="cs-CZ"/>
        </w:rPr>
        <w:t>příležitost,</w:t>
      </w:r>
      <w:r>
        <w:rPr>
          <w:sz w:val="24"/>
          <w:lang w:val="cs-CZ"/>
        </w:rPr>
        <w:t xml:space="preserve"> </w:t>
      </w:r>
      <w:r w:rsidR="00E64CC0">
        <w:rPr>
          <w:sz w:val="24"/>
          <w:lang w:val="cs-CZ"/>
        </w:rPr>
        <w:t xml:space="preserve">jak zlepšit jazykové </w:t>
      </w:r>
      <w:r w:rsidR="00926909">
        <w:rPr>
          <w:sz w:val="24"/>
          <w:lang w:val="cs-CZ"/>
        </w:rPr>
        <w:t xml:space="preserve">a komunikační </w:t>
      </w:r>
      <w:r w:rsidR="00912436">
        <w:rPr>
          <w:sz w:val="24"/>
          <w:lang w:val="cs-CZ"/>
        </w:rPr>
        <w:t>dovednosti</w:t>
      </w:r>
      <w:r w:rsidR="00587D2E">
        <w:rPr>
          <w:sz w:val="24"/>
          <w:lang w:val="cs-CZ"/>
        </w:rPr>
        <w:t>, poznat novou zemi, kultur</w:t>
      </w:r>
      <w:r w:rsidR="00944196">
        <w:rPr>
          <w:sz w:val="24"/>
          <w:lang w:val="cs-CZ"/>
        </w:rPr>
        <w:t>u</w:t>
      </w:r>
      <w:r w:rsidR="00587D2E">
        <w:rPr>
          <w:sz w:val="24"/>
          <w:lang w:val="cs-CZ"/>
        </w:rPr>
        <w:t xml:space="preserve"> a lidi.</w:t>
      </w:r>
    </w:p>
    <w:p w14:paraId="7DF40C9A" w14:textId="48D17378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3) Co bylo náplní Tvé stáže? Korespondovalo to s tvým studijním oborem na NF?</w:t>
      </w:r>
    </w:p>
    <w:p w14:paraId="4FA9EB60" w14:textId="3C774FC7" w:rsidR="000443A8" w:rsidRPr="00F56F73" w:rsidRDefault="00E64CC0" w:rsidP="00C9234D">
      <w:r>
        <w:rPr>
          <w:sz w:val="24"/>
          <w:lang w:val="cs-CZ"/>
        </w:rPr>
        <w:t xml:space="preserve">Před odjezdem na stáž si student vybírá oblast, které se bude na Stále misi ČR věnovat. </w:t>
      </w:r>
      <w:r w:rsidR="00F41C0B">
        <w:rPr>
          <w:sz w:val="24"/>
          <w:lang w:val="cs-CZ"/>
        </w:rPr>
        <w:t>Já jsem se rozhodl pro rozvojovou spolupráci. S ohledem na můj obor a další nabité znalosti v rámci studia na Národohospodářské fakultě</w:t>
      </w:r>
      <w:r w:rsidR="007D14E0">
        <w:rPr>
          <w:sz w:val="24"/>
          <w:lang w:val="cs-CZ"/>
        </w:rPr>
        <w:t xml:space="preserve"> a v zahraničí</w:t>
      </w:r>
      <w:r w:rsidR="00F41C0B">
        <w:rPr>
          <w:sz w:val="24"/>
          <w:lang w:val="cs-CZ"/>
        </w:rPr>
        <w:t xml:space="preserve">, jsem se k celé této problematice snažil přistupovat </w:t>
      </w:r>
      <w:r w:rsidR="007D14E0">
        <w:rPr>
          <w:sz w:val="24"/>
          <w:lang w:val="cs-CZ"/>
        </w:rPr>
        <w:t xml:space="preserve">trochu odlišně a </w:t>
      </w:r>
      <w:r w:rsidR="003B1E4A">
        <w:rPr>
          <w:sz w:val="24"/>
          <w:lang w:val="cs-CZ"/>
        </w:rPr>
        <w:t xml:space="preserve">propojovat jednotlivé oblasti. Na Stálé misi má také každý stážista přiděleného garanta dle vybrané oblasti. </w:t>
      </w:r>
      <w:r w:rsidR="0019179A">
        <w:rPr>
          <w:sz w:val="24"/>
          <w:lang w:val="cs-CZ"/>
        </w:rPr>
        <w:t>Mojí</w:t>
      </w:r>
      <w:r w:rsidR="003B1E4A">
        <w:rPr>
          <w:sz w:val="24"/>
          <w:lang w:val="cs-CZ"/>
        </w:rPr>
        <w:t xml:space="preserve"> garantkou byla Gabriela Boite</w:t>
      </w:r>
      <w:r w:rsidR="004D09F0">
        <w:rPr>
          <w:sz w:val="24"/>
          <w:lang w:val="cs-CZ"/>
        </w:rPr>
        <w:t xml:space="preserve">ux-Pilná. </w:t>
      </w:r>
      <w:r w:rsidR="0019179A">
        <w:rPr>
          <w:sz w:val="24"/>
          <w:lang w:val="cs-CZ"/>
        </w:rPr>
        <w:t>Hlavní náplní stáže bylo vypracovávání zápisů z</w:t>
      </w:r>
      <w:r w:rsidR="005D18E6">
        <w:rPr>
          <w:sz w:val="24"/>
          <w:lang w:val="cs-CZ"/>
        </w:rPr>
        <w:t> </w:t>
      </w:r>
      <w:r w:rsidR="0019179A">
        <w:rPr>
          <w:sz w:val="24"/>
          <w:lang w:val="cs-CZ"/>
        </w:rPr>
        <w:t xml:space="preserve">jednání, kterých jsem se účastnil pod vedení mé garantky. Jednalo se </w:t>
      </w:r>
      <w:r w:rsidR="00DE3354">
        <w:rPr>
          <w:sz w:val="24"/>
          <w:lang w:val="cs-CZ"/>
        </w:rPr>
        <w:t xml:space="preserve">o </w:t>
      </w:r>
      <w:r w:rsidR="0019179A">
        <w:rPr>
          <w:sz w:val="24"/>
          <w:lang w:val="cs-CZ"/>
        </w:rPr>
        <w:t xml:space="preserve">výbor </w:t>
      </w:r>
      <w:r w:rsidR="003A01CF">
        <w:rPr>
          <w:sz w:val="24"/>
          <w:lang w:val="cs-CZ"/>
        </w:rPr>
        <w:t>pro hospodářskou a rozvojovou spolupráci (DAC), podvýbor DAC pro</w:t>
      </w:r>
      <w:r w:rsidR="005D18E6">
        <w:rPr>
          <w:sz w:val="24"/>
          <w:lang w:val="cs-CZ"/>
        </w:rPr>
        <w:t xml:space="preserve"> životní prostředí (ENVIRONET), jednání řídící rady rozvojové střediska OECD (DEV) a koordinační jednání států EU. V rámci stáže jsem také pracoval na semestrální práci</w:t>
      </w:r>
      <w:r w:rsidR="00F56F73">
        <w:t xml:space="preserve"> </w:t>
      </w:r>
      <w:r w:rsidR="00F56F73">
        <w:rPr>
          <w:sz w:val="24"/>
          <w:lang w:val="cs-CZ"/>
        </w:rPr>
        <w:t>a plnil další ad hoc úkoly. Dále jsem také sledoval další jednání a semináře dle vlastního výběru.</w:t>
      </w:r>
    </w:p>
    <w:p w14:paraId="169460DD" w14:textId="233AEC28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4) Jak vypadal Tvůj pracovní den?</w:t>
      </w:r>
    </w:p>
    <w:p w14:paraId="2682714E" w14:textId="4A89953C" w:rsidR="00985A2D" w:rsidRPr="00985A2D" w:rsidRDefault="00E64CC0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Velkou roli bohužel sehrál, a to hlavně v prvním měsíci stáže, </w:t>
      </w:r>
      <w:r w:rsidR="00625DC5">
        <w:rPr>
          <w:sz w:val="24"/>
          <w:lang w:val="cs-CZ"/>
        </w:rPr>
        <w:t>covid</w:t>
      </w:r>
      <w:r>
        <w:rPr>
          <w:sz w:val="24"/>
          <w:lang w:val="cs-CZ"/>
        </w:rPr>
        <w:t>. Osobně se v</w:t>
      </w:r>
      <w:r w:rsidR="00DE3354">
        <w:rPr>
          <w:sz w:val="24"/>
          <w:lang w:val="cs-CZ"/>
        </w:rPr>
        <w:t> únoru v</w:t>
      </w:r>
      <w:r>
        <w:rPr>
          <w:sz w:val="24"/>
          <w:lang w:val="cs-CZ"/>
        </w:rPr>
        <w:t xml:space="preserve"> OECD konalo jen minimum </w:t>
      </w:r>
      <w:r w:rsidR="009B7C81">
        <w:rPr>
          <w:sz w:val="24"/>
          <w:lang w:val="cs-CZ"/>
        </w:rPr>
        <w:t>jednání</w:t>
      </w:r>
      <w:r>
        <w:rPr>
          <w:sz w:val="24"/>
          <w:lang w:val="cs-CZ"/>
        </w:rPr>
        <w:t xml:space="preserve"> a když ano, tak za přísných hygienických podmínek. To se naštěstí v březnu již zlepšilo a většina zasedání se konala v hybridní formě. Oproti předchozím rokům se tak </w:t>
      </w:r>
      <w:r w:rsidR="0056710A">
        <w:rPr>
          <w:sz w:val="24"/>
          <w:lang w:val="cs-CZ"/>
        </w:rPr>
        <w:t xml:space="preserve">náš </w:t>
      </w:r>
      <w:r>
        <w:rPr>
          <w:sz w:val="24"/>
          <w:lang w:val="cs-CZ"/>
        </w:rPr>
        <w:t>program</w:t>
      </w:r>
      <w:r w:rsidR="0056710A">
        <w:rPr>
          <w:sz w:val="24"/>
          <w:lang w:val="cs-CZ"/>
        </w:rPr>
        <w:t>,</w:t>
      </w:r>
      <w:r>
        <w:rPr>
          <w:sz w:val="24"/>
          <w:lang w:val="cs-CZ"/>
        </w:rPr>
        <w:t xml:space="preserve"> </w:t>
      </w:r>
      <w:r w:rsidR="0056710A">
        <w:rPr>
          <w:sz w:val="24"/>
          <w:lang w:val="cs-CZ"/>
        </w:rPr>
        <w:t>jako</w:t>
      </w:r>
      <w:r w:rsidR="009B7C81">
        <w:rPr>
          <w:sz w:val="24"/>
          <w:lang w:val="cs-CZ"/>
        </w:rPr>
        <w:t xml:space="preserve"> </w:t>
      </w:r>
      <w:r>
        <w:rPr>
          <w:sz w:val="24"/>
          <w:lang w:val="cs-CZ"/>
        </w:rPr>
        <w:t>stážistů</w:t>
      </w:r>
      <w:r w:rsidR="0056710A">
        <w:rPr>
          <w:sz w:val="24"/>
          <w:lang w:val="cs-CZ"/>
        </w:rPr>
        <w:t>,</w:t>
      </w:r>
      <w:r w:rsidR="00625DC5">
        <w:rPr>
          <w:sz w:val="24"/>
          <w:lang w:val="cs-CZ"/>
        </w:rPr>
        <w:t xml:space="preserve"> převážně</w:t>
      </w:r>
      <w:r>
        <w:rPr>
          <w:sz w:val="24"/>
          <w:lang w:val="cs-CZ"/>
        </w:rPr>
        <w:t xml:space="preserve"> odehrával v kancelářích Stálé mise. </w:t>
      </w:r>
      <w:r w:rsidR="00CC768D">
        <w:rPr>
          <w:sz w:val="24"/>
          <w:lang w:val="cs-CZ"/>
        </w:rPr>
        <w:t>V mém případě jsem vždy s mojí garantkou dopředu konzultoval program dalších dní.</w:t>
      </w:r>
      <w:r w:rsidR="00D50EEC">
        <w:rPr>
          <w:sz w:val="24"/>
          <w:lang w:val="cs-CZ"/>
        </w:rPr>
        <w:t xml:space="preserve"> Jednalo se tedy o výčet zasedání, kterých se bylo potřeba zúčastnit</w:t>
      </w:r>
      <w:r w:rsidR="00097113">
        <w:rPr>
          <w:sz w:val="24"/>
          <w:lang w:val="cs-CZ"/>
        </w:rPr>
        <w:t xml:space="preserve"> a pořídit zápis, dále mi garantka doporučila další zasedání a meetingy, které by stály </w:t>
      </w:r>
      <w:r w:rsidR="0056710A">
        <w:rPr>
          <w:sz w:val="24"/>
          <w:lang w:val="cs-CZ"/>
        </w:rPr>
        <w:t>za zhlédnutí</w:t>
      </w:r>
      <w:r w:rsidR="00097113">
        <w:rPr>
          <w:sz w:val="24"/>
          <w:lang w:val="cs-CZ"/>
        </w:rPr>
        <w:t xml:space="preserve">. Pokud jsem se neúčastnil </w:t>
      </w:r>
      <w:r w:rsidR="0056710A">
        <w:rPr>
          <w:sz w:val="24"/>
          <w:lang w:val="cs-CZ"/>
        </w:rPr>
        <w:t>jednání</w:t>
      </w:r>
      <w:r w:rsidR="00097113">
        <w:rPr>
          <w:sz w:val="24"/>
          <w:lang w:val="cs-CZ"/>
        </w:rPr>
        <w:t xml:space="preserve"> osobně v OECD, dal by se můj pracovní den na Stálé misi rozdělit </w:t>
      </w:r>
      <w:r w:rsidR="00644BDA">
        <w:rPr>
          <w:sz w:val="24"/>
          <w:lang w:val="cs-CZ"/>
        </w:rPr>
        <w:t>do</w:t>
      </w:r>
      <w:r w:rsidR="00097113">
        <w:rPr>
          <w:sz w:val="24"/>
          <w:lang w:val="cs-CZ"/>
        </w:rPr>
        <w:t xml:space="preserve"> několik</w:t>
      </w:r>
      <w:r w:rsidR="00644BDA">
        <w:rPr>
          <w:sz w:val="24"/>
          <w:lang w:val="cs-CZ"/>
        </w:rPr>
        <w:t>a oblastí – sledování zasedání a přednášek online, práce na zápisech či plnění dalších úkolů</w:t>
      </w:r>
      <w:r w:rsidR="00E71277">
        <w:rPr>
          <w:sz w:val="24"/>
          <w:lang w:val="cs-CZ"/>
        </w:rPr>
        <w:t>, příprava na jednání</w:t>
      </w:r>
      <w:r w:rsidR="00644BDA">
        <w:rPr>
          <w:sz w:val="24"/>
          <w:lang w:val="cs-CZ"/>
        </w:rPr>
        <w:t xml:space="preserve"> anebo práce na semestrální práci. Tu jsem mohl průběžně konzultovat s garantkou </w:t>
      </w:r>
      <w:r w:rsidR="00E71277">
        <w:rPr>
          <w:sz w:val="24"/>
          <w:lang w:val="cs-CZ"/>
        </w:rPr>
        <w:t>stejně tak jako další věci, které mě zajímaly.</w:t>
      </w:r>
    </w:p>
    <w:p w14:paraId="5554CDEF" w14:textId="75418EB5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5) Jaká byla Tvoje nejsilnější zkušenost z průběhu stáže? Co se ti nejvíce líbilo?</w:t>
      </w:r>
    </w:p>
    <w:p w14:paraId="4BC9D9C0" w14:textId="73A0B860" w:rsidR="000443A8" w:rsidRPr="00985A2D" w:rsidRDefault="003900A3" w:rsidP="00985A2D">
      <w:pPr>
        <w:rPr>
          <w:sz w:val="24"/>
          <w:lang w:val="cs-CZ"/>
        </w:rPr>
      </w:pPr>
      <w:r>
        <w:rPr>
          <w:sz w:val="24"/>
          <w:lang w:val="cs-CZ"/>
        </w:rPr>
        <w:t>Je velmi těžké vybrat jen jeden moment.</w:t>
      </w:r>
      <w:r w:rsidR="00912436">
        <w:rPr>
          <w:sz w:val="24"/>
          <w:lang w:val="cs-CZ"/>
        </w:rPr>
        <w:t xml:space="preserve"> Vše, co jsem v rámci stáže absolvoval bylo naprosto jedinečné. Mohu zmínit například</w:t>
      </w:r>
      <w:r w:rsidR="00DE3354">
        <w:rPr>
          <w:sz w:val="24"/>
          <w:lang w:val="cs-CZ"/>
        </w:rPr>
        <w:t xml:space="preserve"> celkové</w:t>
      </w:r>
      <w:r w:rsidR="00912436">
        <w:rPr>
          <w:sz w:val="24"/>
          <w:lang w:val="cs-CZ"/>
        </w:rPr>
        <w:t xml:space="preserve"> fungování OECD, jednotlivých podvýborů a všech procedur, a bylo jedno, zdali se zrovna řešil rozpočet na další období </w:t>
      </w:r>
      <w:r w:rsidR="009B7C81">
        <w:rPr>
          <w:sz w:val="24"/>
          <w:lang w:val="cs-CZ"/>
        </w:rPr>
        <w:t>či</w:t>
      </w:r>
      <w:r w:rsidR="00912436">
        <w:rPr>
          <w:sz w:val="24"/>
          <w:lang w:val="cs-CZ"/>
        </w:rPr>
        <w:t xml:space="preserve"> energetická krize. Velkou měrou se také na agendě OECD podílela ruská agrese na Ukrajinu a bylo velmi zajímavé </w:t>
      </w:r>
      <w:r w:rsidR="009B7C81">
        <w:rPr>
          <w:sz w:val="24"/>
          <w:lang w:val="cs-CZ"/>
        </w:rPr>
        <w:t xml:space="preserve">sledovat </w:t>
      </w:r>
      <w:r w:rsidR="00912436">
        <w:rPr>
          <w:sz w:val="24"/>
          <w:lang w:val="cs-CZ"/>
        </w:rPr>
        <w:t>tento konflikt z</w:t>
      </w:r>
      <w:r w:rsidR="009B7C81">
        <w:rPr>
          <w:sz w:val="24"/>
          <w:lang w:val="cs-CZ"/>
        </w:rPr>
        <w:t> </w:t>
      </w:r>
      <w:r w:rsidR="00912436">
        <w:rPr>
          <w:sz w:val="24"/>
          <w:lang w:val="cs-CZ"/>
        </w:rPr>
        <w:t>mnoha</w:t>
      </w:r>
      <w:r w:rsidR="009B7C81">
        <w:rPr>
          <w:sz w:val="24"/>
          <w:lang w:val="cs-CZ"/>
        </w:rPr>
        <w:t xml:space="preserve"> úhlů pohledu</w:t>
      </w:r>
      <w:r w:rsidR="00912436">
        <w:rPr>
          <w:sz w:val="24"/>
          <w:lang w:val="cs-CZ"/>
        </w:rPr>
        <w:t xml:space="preserve">. Měl </w:t>
      </w:r>
      <w:r w:rsidR="00912436">
        <w:rPr>
          <w:sz w:val="24"/>
          <w:lang w:val="cs-CZ"/>
        </w:rPr>
        <w:lastRenderedPageBreak/>
        <w:t>jsem také možnost potkat mnoho zajímavých osob různých názorových proudů a zástupců mnoha států a organizací, jako byl například prezident Kostariky. Stáž naprosto předčila má očekávání.</w:t>
      </w:r>
    </w:p>
    <w:p w14:paraId="316D26E3" w14:textId="516EBAA3" w:rsidR="00985A2D" w:rsidRPr="000443A8" w:rsidRDefault="00985A2D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6) Naučil/a jsi se na stáži něco nového? Pomohly ti znalosti získané studiem na NF?</w:t>
      </w:r>
    </w:p>
    <w:p w14:paraId="30E149F6" w14:textId="40D458FA" w:rsidR="000443A8" w:rsidRPr="00985A2D" w:rsidRDefault="00E64CC0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Jelikož jsem se rozhodl v rámci stáže věnovat </w:t>
      </w:r>
      <w:r w:rsidR="00912436">
        <w:rPr>
          <w:sz w:val="24"/>
          <w:lang w:val="cs-CZ"/>
        </w:rPr>
        <w:t xml:space="preserve">rozvojové spolupráci, většina věcí pro mě </w:t>
      </w:r>
      <w:r w:rsidR="006A0919">
        <w:rPr>
          <w:sz w:val="24"/>
          <w:lang w:val="cs-CZ"/>
        </w:rPr>
        <w:t xml:space="preserve">byla </w:t>
      </w:r>
      <w:r w:rsidR="000745C4">
        <w:rPr>
          <w:sz w:val="24"/>
          <w:lang w:val="cs-CZ"/>
        </w:rPr>
        <w:t>nová.</w:t>
      </w:r>
      <w:r w:rsidR="00C802CC">
        <w:rPr>
          <w:sz w:val="24"/>
          <w:lang w:val="cs-CZ"/>
        </w:rPr>
        <w:t xml:space="preserve"> I tak pro mě byly znalosti nabité studiem na Národohospodářské fakultě velmi cenné. Díky nim jsem se dobře orientoval v jednotlivých oblastech a mohl tak na stáži efektivně fungovat. Díky této stáži jsem se také dozvěděl, jak funguje diplomacie v praxi a </w:t>
      </w:r>
      <w:r w:rsidR="00DE3354">
        <w:rPr>
          <w:sz w:val="24"/>
          <w:lang w:val="cs-CZ"/>
        </w:rPr>
        <w:t xml:space="preserve">práce </w:t>
      </w:r>
      <w:r w:rsidR="00C802CC">
        <w:rPr>
          <w:sz w:val="24"/>
          <w:lang w:val="cs-CZ"/>
        </w:rPr>
        <w:t>zastupitelského úřadu Česk</w:t>
      </w:r>
      <w:r w:rsidR="00DE3354">
        <w:rPr>
          <w:sz w:val="24"/>
          <w:lang w:val="cs-CZ"/>
        </w:rPr>
        <w:t>é</w:t>
      </w:r>
      <w:r w:rsidR="00C802CC">
        <w:rPr>
          <w:sz w:val="24"/>
          <w:lang w:val="cs-CZ"/>
        </w:rPr>
        <w:t xml:space="preserve"> republik</w:t>
      </w:r>
      <w:r w:rsidR="00DE3354">
        <w:rPr>
          <w:sz w:val="24"/>
          <w:lang w:val="cs-CZ"/>
        </w:rPr>
        <w:t>y</w:t>
      </w:r>
      <w:r w:rsidR="00C802CC">
        <w:rPr>
          <w:sz w:val="24"/>
          <w:lang w:val="cs-CZ"/>
        </w:rPr>
        <w:t xml:space="preserve">. Osobně jsem se každý den </w:t>
      </w:r>
      <w:r w:rsidR="006A0919">
        <w:rPr>
          <w:sz w:val="24"/>
          <w:lang w:val="cs-CZ"/>
        </w:rPr>
        <w:t xml:space="preserve">vždy </w:t>
      </w:r>
      <w:r w:rsidR="00C802CC">
        <w:rPr>
          <w:sz w:val="24"/>
          <w:lang w:val="cs-CZ"/>
        </w:rPr>
        <w:t xml:space="preserve">naučil </w:t>
      </w:r>
      <w:r w:rsidR="006A0919">
        <w:rPr>
          <w:sz w:val="24"/>
          <w:lang w:val="cs-CZ"/>
        </w:rPr>
        <w:t>a dozvěděl</w:t>
      </w:r>
      <w:r w:rsidR="00C802CC">
        <w:rPr>
          <w:sz w:val="24"/>
          <w:lang w:val="cs-CZ"/>
        </w:rPr>
        <w:t xml:space="preserve"> něco nového.</w:t>
      </w:r>
    </w:p>
    <w:p w14:paraId="2B83D8A7" w14:textId="78728F44" w:rsidR="00985A2D" w:rsidRDefault="00651DF0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7</w:t>
      </w:r>
      <w:r w:rsidR="00985A2D" w:rsidRPr="000443A8">
        <w:rPr>
          <w:b/>
          <w:bCs/>
          <w:sz w:val="24"/>
          <w:lang w:val="cs-CZ"/>
        </w:rPr>
        <w:t>) Jak bys ohodnotil/a osobní přínos absolvované stáže? Myslíš si, že ti tato zkušenost pomůže s uplatněním na trhu práce?</w:t>
      </w:r>
    </w:p>
    <w:p w14:paraId="5DEF240E" w14:textId="478F705E" w:rsidR="00C20C27" w:rsidRPr="00C20C27" w:rsidRDefault="00C20C27" w:rsidP="00985A2D">
      <w:pPr>
        <w:rPr>
          <w:sz w:val="24"/>
          <w:szCs w:val="24"/>
          <w:lang w:val="cs-CZ"/>
        </w:rPr>
      </w:pPr>
      <w:r w:rsidRPr="00C20C27">
        <w:rPr>
          <w:sz w:val="24"/>
          <w:szCs w:val="24"/>
          <w:lang w:val="cs-CZ"/>
        </w:rPr>
        <w:t xml:space="preserve">Troufám si tvrdit, že z této stáže budu těžit velmi dlouho. Stáž mi byla velkým přínosem nejen z hlediska mého dalšího profesního </w:t>
      </w:r>
      <w:r w:rsidR="000745C4">
        <w:rPr>
          <w:sz w:val="24"/>
          <w:szCs w:val="24"/>
          <w:lang w:val="cs-CZ"/>
        </w:rPr>
        <w:t xml:space="preserve">růstu </w:t>
      </w:r>
      <w:r w:rsidRPr="00C20C27">
        <w:rPr>
          <w:sz w:val="24"/>
          <w:szCs w:val="24"/>
          <w:lang w:val="cs-CZ"/>
        </w:rPr>
        <w:t>ale i osobního. Mohl jsem zdokonalit a obohatit mé praktické i teoretické znalosti v mnoha oblastech a také pochopit, jak velká mezinárodní organizace, jako je OECD, funguje. Věřím, že v kontextu dnešního světa je to velmi důležité. V neposlední řadě mi stáž pomohla ve zlepšení mých komunikačních schopností a jazykových znalostí. Věřím, že absolvování této stáže by mělo být rozdílovou položkou každého životopisu.</w:t>
      </w:r>
    </w:p>
    <w:p w14:paraId="7C1B36A3" w14:textId="6F1B384F" w:rsidR="00985A2D" w:rsidRPr="000443A8" w:rsidRDefault="00651DF0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8</w:t>
      </w:r>
      <w:r w:rsidR="00985A2D" w:rsidRPr="000443A8">
        <w:rPr>
          <w:b/>
          <w:bCs/>
          <w:sz w:val="24"/>
          <w:lang w:val="cs-CZ"/>
        </w:rPr>
        <w:t>) Jak hodnotíš administrativní zajištění stáže? Bylo obtížné vyřídit vše potřebné?</w:t>
      </w:r>
    </w:p>
    <w:p w14:paraId="3B86D076" w14:textId="2E70E157" w:rsidR="00C20C27" w:rsidRPr="00985A2D" w:rsidRDefault="00EE05DB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Stáž byla naprosto skvěle administrativně zajištěna a </w:t>
      </w:r>
      <w:r w:rsidR="000745C4">
        <w:rPr>
          <w:sz w:val="24"/>
          <w:lang w:val="cs-CZ"/>
        </w:rPr>
        <w:t xml:space="preserve">jak </w:t>
      </w:r>
      <w:r>
        <w:rPr>
          <w:sz w:val="24"/>
          <w:lang w:val="cs-CZ"/>
        </w:rPr>
        <w:t xml:space="preserve">ze strany </w:t>
      </w:r>
      <w:r w:rsidR="000745C4">
        <w:rPr>
          <w:sz w:val="24"/>
          <w:lang w:val="cs-CZ"/>
        </w:rPr>
        <w:t>fakulty,</w:t>
      </w:r>
      <w:r w:rsidR="00870214">
        <w:rPr>
          <w:sz w:val="24"/>
          <w:lang w:val="cs-CZ"/>
        </w:rPr>
        <w:t xml:space="preserve"> </w:t>
      </w:r>
      <w:r w:rsidR="000745C4">
        <w:rPr>
          <w:sz w:val="24"/>
          <w:lang w:val="cs-CZ"/>
        </w:rPr>
        <w:t xml:space="preserve">tak </w:t>
      </w:r>
      <w:r w:rsidR="00870214">
        <w:rPr>
          <w:sz w:val="24"/>
          <w:lang w:val="cs-CZ"/>
        </w:rPr>
        <w:t xml:space="preserve">i </w:t>
      </w:r>
      <w:r>
        <w:rPr>
          <w:sz w:val="24"/>
          <w:lang w:val="cs-CZ"/>
        </w:rPr>
        <w:t>Stálé mise nenastal jediný problém. Na stáž není potřeba zajišťovat žádné extra dokumenty</w:t>
      </w:r>
      <w:r w:rsidR="000745C4">
        <w:rPr>
          <w:sz w:val="24"/>
          <w:lang w:val="cs-CZ"/>
        </w:rPr>
        <w:t>. Všechny potřebné informace student obdrží včas.</w:t>
      </w:r>
    </w:p>
    <w:p w14:paraId="3B0BFF5B" w14:textId="3A5592F4" w:rsidR="00173CE3" w:rsidRPr="000443A8" w:rsidRDefault="00651DF0" w:rsidP="00985A2D">
      <w:pPr>
        <w:rPr>
          <w:b/>
          <w:bCs/>
          <w:sz w:val="24"/>
          <w:lang w:val="cs-CZ"/>
        </w:rPr>
      </w:pPr>
      <w:r w:rsidRPr="000443A8">
        <w:rPr>
          <w:b/>
          <w:bCs/>
          <w:sz w:val="24"/>
          <w:lang w:val="cs-CZ"/>
        </w:rPr>
        <w:t>9</w:t>
      </w:r>
      <w:r w:rsidR="00985A2D" w:rsidRPr="000443A8">
        <w:rPr>
          <w:b/>
          <w:bCs/>
          <w:sz w:val="24"/>
          <w:lang w:val="cs-CZ"/>
        </w:rPr>
        <w:t xml:space="preserve">) Co bys vzkázal/a studentům, kteří </w:t>
      </w:r>
      <w:r w:rsidR="004C22CA" w:rsidRPr="000443A8">
        <w:rPr>
          <w:b/>
          <w:bCs/>
          <w:sz w:val="24"/>
          <w:lang w:val="cs-CZ"/>
        </w:rPr>
        <w:t xml:space="preserve">stále </w:t>
      </w:r>
      <w:r w:rsidR="00985A2D" w:rsidRPr="000443A8">
        <w:rPr>
          <w:b/>
          <w:bCs/>
          <w:sz w:val="24"/>
          <w:lang w:val="cs-CZ"/>
        </w:rPr>
        <w:t>nejsou rozhodnutí</w:t>
      </w:r>
      <w:r w:rsidR="00294EA4" w:rsidRPr="000443A8">
        <w:rPr>
          <w:b/>
          <w:bCs/>
          <w:sz w:val="24"/>
          <w:lang w:val="cs-CZ"/>
        </w:rPr>
        <w:t>,</w:t>
      </w:r>
      <w:r w:rsidR="00985A2D" w:rsidRPr="000443A8">
        <w:rPr>
          <w:b/>
          <w:bCs/>
          <w:sz w:val="24"/>
          <w:lang w:val="cs-CZ"/>
        </w:rPr>
        <w:t xml:space="preserve"> zatím pouze uvažují o absolvování stáže</w:t>
      </w:r>
      <w:r w:rsidR="00294EA4" w:rsidRPr="000443A8">
        <w:rPr>
          <w:b/>
          <w:bCs/>
          <w:sz w:val="24"/>
          <w:lang w:val="cs-CZ"/>
        </w:rPr>
        <w:t xml:space="preserve"> a stále si nejsou jistí/bojí se (cizího jazyka, povahy práce apod.)</w:t>
      </w:r>
      <w:r w:rsidR="00985A2D" w:rsidRPr="000443A8">
        <w:rPr>
          <w:b/>
          <w:bCs/>
          <w:sz w:val="24"/>
          <w:lang w:val="cs-CZ"/>
        </w:rPr>
        <w:t>?</w:t>
      </w:r>
    </w:p>
    <w:p w14:paraId="32ADCA2B" w14:textId="3117C80F" w:rsidR="001932CD" w:rsidRDefault="007D3966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Není nad čím přemýšlet. </w:t>
      </w:r>
      <w:r w:rsidR="00611E19">
        <w:rPr>
          <w:sz w:val="24"/>
          <w:lang w:val="cs-CZ"/>
        </w:rPr>
        <w:t>Tato stáž vám nabízí</w:t>
      </w:r>
      <w:r w:rsidR="00870214">
        <w:rPr>
          <w:sz w:val="24"/>
          <w:lang w:val="cs-CZ"/>
        </w:rPr>
        <w:t xml:space="preserve"> </w:t>
      </w:r>
      <w:r w:rsidR="0065538C">
        <w:rPr>
          <w:sz w:val="24"/>
          <w:lang w:val="cs-CZ"/>
        </w:rPr>
        <w:t>jedineč</w:t>
      </w:r>
      <w:r w:rsidR="00611E19">
        <w:rPr>
          <w:sz w:val="24"/>
          <w:lang w:val="cs-CZ"/>
        </w:rPr>
        <w:t>nou</w:t>
      </w:r>
      <w:r w:rsidR="0065538C">
        <w:rPr>
          <w:sz w:val="24"/>
          <w:lang w:val="cs-CZ"/>
        </w:rPr>
        <w:t xml:space="preserve"> </w:t>
      </w:r>
      <w:r w:rsidR="001932CD">
        <w:rPr>
          <w:sz w:val="24"/>
          <w:lang w:val="cs-CZ"/>
        </w:rPr>
        <w:t xml:space="preserve">pracovní příležitost v zahraničí a možnost </w:t>
      </w:r>
      <w:r w:rsidR="0065538C">
        <w:rPr>
          <w:sz w:val="24"/>
          <w:lang w:val="cs-CZ"/>
        </w:rPr>
        <w:t>rozšířit si obzory</w:t>
      </w:r>
      <w:r w:rsidR="001932CD">
        <w:rPr>
          <w:sz w:val="24"/>
          <w:lang w:val="cs-CZ"/>
        </w:rPr>
        <w:t xml:space="preserve">. Navíc zjistíte, jak funguje velká světová organizace a také získáte mezinárodní nadhled. Nemusíte se vůbec bát francouzštiny, dá se vystačit s angličtinou. S jakýmkoliv problémem vám </w:t>
      </w:r>
      <w:r w:rsidR="005B2D49">
        <w:rPr>
          <w:sz w:val="24"/>
          <w:lang w:val="cs-CZ"/>
        </w:rPr>
        <w:t xml:space="preserve">případně </w:t>
      </w:r>
      <w:r w:rsidR="001932CD">
        <w:rPr>
          <w:sz w:val="24"/>
          <w:lang w:val="cs-CZ"/>
        </w:rPr>
        <w:t xml:space="preserve">pomohou pracovníci Stálé mise. Paříž je skvělé místo k životu, co se však týče ubytování, doporučuji začít hledat co nejdříve. Velkým bonusem stáže je i navázání kontaktů, a to hlavně se stážisty </w:t>
      </w:r>
      <w:r w:rsidR="00611E19">
        <w:rPr>
          <w:sz w:val="24"/>
          <w:lang w:val="cs-CZ"/>
        </w:rPr>
        <w:t>z</w:t>
      </w:r>
      <w:r w:rsidR="001932CD">
        <w:rPr>
          <w:sz w:val="24"/>
          <w:lang w:val="cs-CZ"/>
        </w:rPr>
        <w:t> ostatních misí. Tím se vám nabízí i další možnosti, jak v</w:t>
      </w:r>
      <w:r w:rsidR="004E49B2">
        <w:rPr>
          <w:sz w:val="24"/>
          <w:lang w:val="cs-CZ"/>
        </w:rPr>
        <w:t> </w:t>
      </w:r>
      <w:r w:rsidR="001932CD">
        <w:rPr>
          <w:sz w:val="24"/>
          <w:lang w:val="cs-CZ"/>
        </w:rPr>
        <w:t>Paříži</w:t>
      </w:r>
      <w:r w:rsidR="004E49B2">
        <w:rPr>
          <w:sz w:val="24"/>
          <w:lang w:val="cs-CZ"/>
        </w:rPr>
        <w:t xml:space="preserve"> kvalitně</w:t>
      </w:r>
      <w:r w:rsidR="001932CD">
        <w:rPr>
          <w:sz w:val="24"/>
          <w:lang w:val="cs-CZ"/>
        </w:rPr>
        <w:t xml:space="preserve"> trávit volný čas.</w:t>
      </w:r>
    </w:p>
    <w:p w14:paraId="2E2E21B7" w14:textId="610A920A" w:rsidR="007D3966" w:rsidRDefault="007D3966" w:rsidP="00985A2D">
      <w:pPr>
        <w:rPr>
          <w:sz w:val="24"/>
          <w:lang w:val="cs-CZ"/>
        </w:rPr>
      </w:pPr>
      <w:r>
        <w:rPr>
          <w:sz w:val="24"/>
          <w:lang w:val="cs-CZ"/>
        </w:rPr>
        <w:t xml:space="preserve">Jediným nedostatkem stáže je snad </w:t>
      </w:r>
      <w:r w:rsidR="001932CD">
        <w:rPr>
          <w:sz w:val="24"/>
          <w:lang w:val="cs-CZ"/>
        </w:rPr>
        <w:t xml:space="preserve">pouze </w:t>
      </w:r>
      <w:r>
        <w:rPr>
          <w:sz w:val="24"/>
          <w:lang w:val="cs-CZ"/>
        </w:rPr>
        <w:t xml:space="preserve">to, že </w:t>
      </w:r>
      <w:r w:rsidR="009E7B9D">
        <w:rPr>
          <w:sz w:val="24"/>
          <w:lang w:val="cs-CZ"/>
        </w:rPr>
        <w:t>trvá</w:t>
      </w:r>
      <w:r>
        <w:rPr>
          <w:sz w:val="24"/>
          <w:lang w:val="cs-CZ"/>
        </w:rPr>
        <w:t xml:space="preserve"> </w:t>
      </w:r>
      <w:r w:rsidR="001932CD">
        <w:rPr>
          <w:sz w:val="24"/>
          <w:lang w:val="cs-CZ"/>
        </w:rPr>
        <w:t>jen</w:t>
      </w:r>
      <w:r>
        <w:rPr>
          <w:sz w:val="24"/>
          <w:lang w:val="cs-CZ"/>
        </w:rPr>
        <w:t xml:space="preserve"> tři měsíce. I přes to</w:t>
      </w:r>
      <w:r w:rsidR="00870214">
        <w:rPr>
          <w:sz w:val="24"/>
          <w:lang w:val="cs-CZ"/>
        </w:rPr>
        <w:t xml:space="preserve"> </w:t>
      </w:r>
      <w:r>
        <w:rPr>
          <w:sz w:val="24"/>
          <w:lang w:val="cs-CZ"/>
        </w:rPr>
        <w:t xml:space="preserve">se však </w:t>
      </w:r>
      <w:r w:rsidR="009E7B9D">
        <w:rPr>
          <w:sz w:val="24"/>
          <w:lang w:val="cs-CZ"/>
        </w:rPr>
        <w:t>jedná</w:t>
      </w:r>
      <w:r>
        <w:rPr>
          <w:sz w:val="24"/>
          <w:lang w:val="cs-CZ"/>
        </w:rPr>
        <w:t xml:space="preserve"> o velmi neopakovatelný a intenzivní zážitek, který mohu </w:t>
      </w:r>
      <w:r w:rsidR="001932CD">
        <w:rPr>
          <w:sz w:val="24"/>
          <w:lang w:val="cs-CZ"/>
        </w:rPr>
        <w:t xml:space="preserve">všem, kteří by rádi zažili něco nového, </w:t>
      </w:r>
      <w:r>
        <w:rPr>
          <w:sz w:val="24"/>
          <w:lang w:val="cs-CZ"/>
        </w:rPr>
        <w:t xml:space="preserve">opravdu </w:t>
      </w:r>
      <w:r w:rsidR="001932CD">
        <w:rPr>
          <w:sz w:val="24"/>
          <w:lang w:val="cs-CZ"/>
        </w:rPr>
        <w:t>doporučit. Tato zkušenost s</w:t>
      </w:r>
      <w:r w:rsidR="00870214">
        <w:rPr>
          <w:sz w:val="24"/>
          <w:lang w:val="cs-CZ"/>
        </w:rPr>
        <w:t>e</w:t>
      </w:r>
      <w:r w:rsidR="001932CD">
        <w:rPr>
          <w:sz w:val="24"/>
          <w:lang w:val="cs-CZ"/>
        </w:rPr>
        <w:t> vám</w:t>
      </w:r>
      <w:r w:rsidR="005B2D49">
        <w:rPr>
          <w:sz w:val="24"/>
          <w:lang w:val="cs-CZ"/>
        </w:rPr>
        <w:t xml:space="preserve">, </w:t>
      </w:r>
      <w:r w:rsidR="001932CD">
        <w:rPr>
          <w:sz w:val="24"/>
          <w:lang w:val="cs-CZ"/>
        </w:rPr>
        <w:t>jak v pracovním, tak</w:t>
      </w:r>
      <w:r w:rsidR="00870214">
        <w:rPr>
          <w:sz w:val="24"/>
          <w:lang w:val="cs-CZ"/>
        </w:rPr>
        <w:t xml:space="preserve"> ani v</w:t>
      </w:r>
      <w:r w:rsidR="001932CD">
        <w:rPr>
          <w:sz w:val="24"/>
          <w:lang w:val="cs-CZ"/>
        </w:rPr>
        <w:t xml:space="preserve"> soukromém životě</w:t>
      </w:r>
      <w:r w:rsidR="005B2D49">
        <w:rPr>
          <w:sz w:val="24"/>
          <w:lang w:val="cs-CZ"/>
        </w:rPr>
        <w:t xml:space="preserve">, </w:t>
      </w:r>
      <w:r w:rsidR="005B2D49">
        <w:rPr>
          <w:sz w:val="24"/>
          <w:lang w:val="cs-CZ"/>
        </w:rPr>
        <w:t>nikdy neztratí</w:t>
      </w:r>
      <w:r w:rsidR="001932CD">
        <w:rPr>
          <w:sz w:val="24"/>
          <w:lang w:val="cs-CZ"/>
        </w:rPr>
        <w:t>.</w:t>
      </w:r>
    </w:p>
    <w:p w14:paraId="1D8D965D" w14:textId="77777777" w:rsidR="000443A8" w:rsidRPr="00985A2D" w:rsidRDefault="000443A8" w:rsidP="00985A2D">
      <w:pPr>
        <w:rPr>
          <w:sz w:val="24"/>
          <w:lang w:val="cs-CZ"/>
        </w:rPr>
      </w:pPr>
    </w:p>
    <w:sectPr w:rsidR="000443A8" w:rsidRPr="00985A2D" w:rsidSect="00CF079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tDQzM7A0MQCSJko6SsGpxcWZ+XkgBYa1AAkzadssAAAA"/>
  </w:docVars>
  <w:rsids>
    <w:rsidRoot w:val="00985A2D"/>
    <w:rsid w:val="000033CA"/>
    <w:rsid w:val="00042509"/>
    <w:rsid w:val="000443A8"/>
    <w:rsid w:val="000745C4"/>
    <w:rsid w:val="00097113"/>
    <w:rsid w:val="00173CE3"/>
    <w:rsid w:val="0019179A"/>
    <w:rsid w:val="001932CD"/>
    <w:rsid w:val="001A6BE9"/>
    <w:rsid w:val="001B3B63"/>
    <w:rsid w:val="00294EA4"/>
    <w:rsid w:val="002A642E"/>
    <w:rsid w:val="002F7679"/>
    <w:rsid w:val="00311B67"/>
    <w:rsid w:val="00316EFC"/>
    <w:rsid w:val="003900A3"/>
    <w:rsid w:val="003A01CF"/>
    <w:rsid w:val="003B1E4A"/>
    <w:rsid w:val="003F7C94"/>
    <w:rsid w:val="004C22CA"/>
    <w:rsid w:val="004D09F0"/>
    <w:rsid w:val="004E49B2"/>
    <w:rsid w:val="00543492"/>
    <w:rsid w:val="0056710A"/>
    <w:rsid w:val="00587D2E"/>
    <w:rsid w:val="005B2D49"/>
    <w:rsid w:val="005D18E6"/>
    <w:rsid w:val="00611E19"/>
    <w:rsid w:val="00625DC5"/>
    <w:rsid w:val="00644BDA"/>
    <w:rsid w:val="00651DF0"/>
    <w:rsid w:val="0065538C"/>
    <w:rsid w:val="006734DB"/>
    <w:rsid w:val="006A0919"/>
    <w:rsid w:val="006A1BA8"/>
    <w:rsid w:val="00721132"/>
    <w:rsid w:val="007B00DE"/>
    <w:rsid w:val="007D14E0"/>
    <w:rsid w:val="007D3966"/>
    <w:rsid w:val="00840F62"/>
    <w:rsid w:val="00843E46"/>
    <w:rsid w:val="00870214"/>
    <w:rsid w:val="008A76E5"/>
    <w:rsid w:val="008B2C66"/>
    <w:rsid w:val="00912436"/>
    <w:rsid w:val="00926909"/>
    <w:rsid w:val="00944196"/>
    <w:rsid w:val="00985A2D"/>
    <w:rsid w:val="009B7C81"/>
    <w:rsid w:val="009E7B9D"/>
    <w:rsid w:val="00A204DD"/>
    <w:rsid w:val="00B42495"/>
    <w:rsid w:val="00C20C27"/>
    <w:rsid w:val="00C802CC"/>
    <w:rsid w:val="00C9234D"/>
    <w:rsid w:val="00CC768D"/>
    <w:rsid w:val="00CD0CD1"/>
    <w:rsid w:val="00CF079A"/>
    <w:rsid w:val="00D50EEC"/>
    <w:rsid w:val="00DE3354"/>
    <w:rsid w:val="00E64CC0"/>
    <w:rsid w:val="00E71277"/>
    <w:rsid w:val="00EE05DB"/>
    <w:rsid w:val="00F41C0B"/>
    <w:rsid w:val="00F42BDA"/>
    <w:rsid w:val="00F56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12DC0D"/>
  <w15:chartTrackingRefBased/>
  <w15:docId w15:val="{25827110-AD33-4303-A199-27AEE0090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16E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316E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ESFnadpis1">
    <w:name w:val="ESF_nadpis1"/>
    <w:basedOn w:val="Nzev"/>
    <w:qFormat/>
    <w:rsid w:val="00316EFC"/>
    <w:pPr>
      <w:spacing w:after="360"/>
      <w:jc w:val="center"/>
    </w:pPr>
    <w:rPr>
      <w:b/>
      <w:color w:val="262626" w:themeColor="text1" w:themeTint="D9"/>
      <w:spacing w:val="0"/>
      <w:kern w:val="0"/>
      <w:sz w:val="40"/>
      <w:szCs w:val="96"/>
    </w:rPr>
  </w:style>
  <w:style w:type="paragraph" w:styleId="Nzev">
    <w:name w:val="Title"/>
    <w:basedOn w:val="Normln"/>
    <w:next w:val="Normln"/>
    <w:link w:val="NzevChar"/>
    <w:uiPriority w:val="10"/>
    <w:qFormat/>
    <w:rsid w:val="00316E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16E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SFnadpis2">
    <w:name w:val="ESF_nadpis2"/>
    <w:basedOn w:val="Nadpis1"/>
    <w:qFormat/>
    <w:rsid w:val="00316EFC"/>
    <w:pPr>
      <w:pBdr>
        <w:bottom w:val="single" w:sz="4" w:space="2" w:color="ED7D31" w:themeColor="accent2"/>
      </w:pBdr>
      <w:spacing w:before="360" w:after="240" w:line="240" w:lineRule="auto"/>
    </w:pPr>
    <w:rPr>
      <w:color w:val="262626" w:themeColor="text1" w:themeTint="D9"/>
      <w:sz w:val="40"/>
      <w:szCs w:val="40"/>
    </w:rPr>
  </w:style>
  <w:style w:type="character" w:customStyle="1" w:styleId="Nadpis1Char">
    <w:name w:val="Nadpis 1 Char"/>
    <w:basedOn w:val="Standardnpsmoodstavce"/>
    <w:link w:val="Nadpis1"/>
    <w:uiPriority w:val="9"/>
    <w:rsid w:val="00316E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SFnadpis3">
    <w:name w:val="ESF_nadpis3"/>
    <w:basedOn w:val="Nadpis2"/>
    <w:qFormat/>
    <w:rsid w:val="00316EFC"/>
    <w:pPr>
      <w:spacing w:before="360" w:after="240" w:line="240" w:lineRule="auto"/>
    </w:pPr>
    <w:rPr>
      <w:color w:val="A5A5A5" w:themeColor="accent3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316E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85A2D"/>
    <w:pPr>
      <w:ind w:left="720"/>
      <w:contextualSpacing/>
    </w:pPr>
  </w:style>
  <w:style w:type="paragraph" w:customStyle="1" w:styleId="-wm-msonormal">
    <w:name w:val="-wm-msonormal"/>
    <w:basedOn w:val="Normln"/>
    <w:rsid w:val="0039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5</TotalTime>
  <Pages>2</Pages>
  <Words>943</Words>
  <Characters>5567</Characters>
  <Application>Microsoft Office Word</Application>
  <DocSecurity>0</DocSecurity>
  <Lines>46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Bednář</dc:creator>
  <cp:keywords/>
  <dc:description/>
  <cp:lastModifiedBy>Ondřej Pařez</cp:lastModifiedBy>
  <cp:revision>51</cp:revision>
  <dcterms:created xsi:type="dcterms:W3CDTF">2022-06-17T16:13:00Z</dcterms:created>
  <dcterms:modified xsi:type="dcterms:W3CDTF">2022-06-21T18:16:00Z</dcterms:modified>
</cp:coreProperties>
</file>